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DA3A9" w14:textId="77777777" w:rsidR="00CC3B4C" w:rsidRPr="00CA1581" w:rsidRDefault="00CC3B4C" w:rsidP="00CA1581">
      <w:pPr>
        <w:pStyle w:val="NoSpacing"/>
        <w:rPr>
          <w:rFonts w:ascii="Trebuchet MS" w:hAnsi="Trebuchet MS"/>
          <w:sz w:val="28"/>
          <w:szCs w:val="28"/>
        </w:rPr>
      </w:pPr>
    </w:p>
    <w:p w14:paraId="152DA3AA" w14:textId="77777777" w:rsidR="00DC0E32" w:rsidRDefault="00CA1581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8"/>
          <w:szCs w:val="28"/>
        </w:rPr>
        <w:t>Autobiography in Five Chapters</w:t>
      </w:r>
      <w:r w:rsidRPr="00CA1581">
        <w:rPr>
          <w:rFonts w:ascii="Trebuchet MS" w:hAnsi="Trebuchet MS"/>
          <w:sz w:val="24"/>
          <w:szCs w:val="24"/>
        </w:rPr>
        <w:t xml:space="preserve">   </w:t>
      </w:r>
    </w:p>
    <w:p w14:paraId="512DA744" w14:textId="77777777" w:rsidR="006A2628" w:rsidRDefault="006A2628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AB" w14:textId="5C33FAE9" w:rsidR="00CA1581" w:rsidRPr="00CA1581" w:rsidRDefault="00CA1581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Portia Nelson</w:t>
      </w:r>
    </w:p>
    <w:p w14:paraId="152DA3AC" w14:textId="77777777" w:rsidR="00E20C1A" w:rsidRPr="00CA1581" w:rsidRDefault="00E20C1A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AD" w14:textId="77777777" w:rsidR="00E20C1A" w:rsidRPr="00CA1581" w:rsidRDefault="00CA1581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 xml:space="preserve">I.  </w:t>
      </w:r>
      <w:r w:rsidR="00DC0E32" w:rsidRPr="00CA1581">
        <w:rPr>
          <w:rFonts w:ascii="Trebuchet MS" w:hAnsi="Trebuchet MS"/>
          <w:sz w:val="24"/>
          <w:szCs w:val="24"/>
        </w:rPr>
        <w:t>I walk down the street.</w:t>
      </w:r>
    </w:p>
    <w:p w14:paraId="152DA3AE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There is a deep hole in the sidewalk</w:t>
      </w:r>
    </w:p>
    <w:p w14:paraId="152DA3AF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fall in.</w:t>
      </w:r>
    </w:p>
    <w:p w14:paraId="152DA3B0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am lost ... I am helpless.</w:t>
      </w:r>
    </w:p>
    <w:p w14:paraId="152DA3B1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t isn't my fault.</w:t>
      </w:r>
    </w:p>
    <w:p w14:paraId="152DA3B2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t takes me forever to find a way out.</w:t>
      </w:r>
    </w:p>
    <w:p w14:paraId="152DA3B3" w14:textId="77777777" w:rsidR="00E20C1A" w:rsidRDefault="00E20C1A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B4" w14:textId="77777777" w:rsidR="00CA1581" w:rsidRPr="00CA1581" w:rsidRDefault="00CA1581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B5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I</w:t>
      </w:r>
      <w:r w:rsidR="00CA1581" w:rsidRPr="00CA1581">
        <w:rPr>
          <w:rFonts w:ascii="Trebuchet MS" w:hAnsi="Trebuchet MS"/>
          <w:sz w:val="24"/>
          <w:szCs w:val="24"/>
        </w:rPr>
        <w:t xml:space="preserve">.  </w:t>
      </w:r>
      <w:r w:rsidRPr="00CA1581">
        <w:rPr>
          <w:rFonts w:ascii="Trebuchet MS" w:hAnsi="Trebuchet MS"/>
          <w:sz w:val="24"/>
          <w:szCs w:val="24"/>
        </w:rPr>
        <w:t>I walk down the same street.</w:t>
      </w:r>
    </w:p>
    <w:p w14:paraId="152DA3B6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There is a deep hole in the sidewalk.</w:t>
      </w:r>
    </w:p>
    <w:p w14:paraId="152DA3B7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pretend I don't see it.</w:t>
      </w:r>
    </w:p>
    <w:p w14:paraId="152DA3B8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fall in again.</w:t>
      </w:r>
    </w:p>
    <w:p w14:paraId="152DA3B9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can't believe I am in the same place</w:t>
      </w:r>
    </w:p>
    <w:p w14:paraId="152DA3BA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proofErr w:type="gramStart"/>
      <w:r w:rsidRPr="00CA1581">
        <w:rPr>
          <w:rFonts w:ascii="Trebuchet MS" w:hAnsi="Trebuchet MS"/>
          <w:sz w:val="24"/>
          <w:szCs w:val="24"/>
        </w:rPr>
        <w:t>but,</w:t>
      </w:r>
      <w:proofErr w:type="gramEnd"/>
      <w:r w:rsidRPr="00CA1581">
        <w:rPr>
          <w:rFonts w:ascii="Trebuchet MS" w:hAnsi="Trebuchet MS"/>
          <w:sz w:val="24"/>
          <w:szCs w:val="24"/>
        </w:rPr>
        <w:t xml:space="preserve"> it isn't my fault.</w:t>
      </w:r>
    </w:p>
    <w:p w14:paraId="152DA3BB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t still takes a long time to get out.</w:t>
      </w:r>
    </w:p>
    <w:p w14:paraId="152DA3BC" w14:textId="77777777" w:rsidR="00E20C1A" w:rsidRDefault="00E20C1A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BD" w14:textId="77777777" w:rsidR="00CA1581" w:rsidRPr="00CA1581" w:rsidRDefault="00CA1581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BE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II</w:t>
      </w:r>
      <w:r w:rsidR="00CA1581" w:rsidRPr="00CA1581">
        <w:rPr>
          <w:rFonts w:ascii="Trebuchet MS" w:hAnsi="Trebuchet MS"/>
          <w:sz w:val="24"/>
          <w:szCs w:val="24"/>
        </w:rPr>
        <w:t xml:space="preserve">.  </w:t>
      </w:r>
      <w:r w:rsidRPr="00CA1581">
        <w:rPr>
          <w:rFonts w:ascii="Trebuchet MS" w:hAnsi="Trebuchet MS"/>
          <w:sz w:val="24"/>
          <w:szCs w:val="24"/>
        </w:rPr>
        <w:t>I walk down the same street.</w:t>
      </w:r>
    </w:p>
    <w:p w14:paraId="152DA3BF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There is a deep hole in the sidewalk.</w:t>
      </w:r>
    </w:p>
    <w:p w14:paraId="152DA3C0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see it is there.</w:t>
      </w:r>
    </w:p>
    <w:p w14:paraId="152DA3C1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still fall in ... it's a habit.</w:t>
      </w:r>
    </w:p>
    <w:p w14:paraId="152DA3C2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my eyes are open</w:t>
      </w:r>
    </w:p>
    <w:p w14:paraId="152DA3C3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know where I am.</w:t>
      </w:r>
    </w:p>
    <w:p w14:paraId="152DA3C4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t is my fault.</w:t>
      </w:r>
    </w:p>
    <w:p w14:paraId="152DA3C5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get out immediately.</w:t>
      </w:r>
    </w:p>
    <w:p w14:paraId="152DA3C6" w14:textId="77777777" w:rsidR="00E20C1A" w:rsidRDefault="00E20C1A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C7" w14:textId="77777777" w:rsidR="00CA1581" w:rsidRPr="00CA1581" w:rsidRDefault="00CA1581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C8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V</w:t>
      </w:r>
      <w:r w:rsidR="00CA1581" w:rsidRPr="00CA1581">
        <w:rPr>
          <w:rFonts w:ascii="Trebuchet MS" w:hAnsi="Trebuchet MS"/>
          <w:sz w:val="24"/>
          <w:szCs w:val="24"/>
        </w:rPr>
        <w:t xml:space="preserve">.  </w:t>
      </w:r>
      <w:r w:rsidRPr="00CA1581">
        <w:rPr>
          <w:rFonts w:ascii="Trebuchet MS" w:hAnsi="Trebuchet MS"/>
          <w:sz w:val="24"/>
          <w:szCs w:val="24"/>
        </w:rPr>
        <w:t>I walk down the same street.</w:t>
      </w:r>
    </w:p>
    <w:p w14:paraId="152DA3C9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There is a deep hole in the sidewalk.</w:t>
      </w:r>
    </w:p>
    <w:p w14:paraId="152DA3CA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I walk around it.</w:t>
      </w:r>
    </w:p>
    <w:p w14:paraId="152DA3CB" w14:textId="77777777" w:rsidR="00E20C1A" w:rsidRDefault="00E20C1A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CC" w14:textId="77777777" w:rsidR="00CA1581" w:rsidRPr="00CA1581" w:rsidRDefault="00CA1581" w:rsidP="00CA1581">
      <w:pPr>
        <w:pStyle w:val="NoSpacing"/>
        <w:rPr>
          <w:rFonts w:ascii="Trebuchet MS" w:hAnsi="Trebuchet MS"/>
          <w:sz w:val="24"/>
          <w:szCs w:val="24"/>
        </w:rPr>
      </w:pPr>
    </w:p>
    <w:p w14:paraId="152DA3CD" w14:textId="77777777" w:rsidR="00E20C1A" w:rsidRPr="00CA1581" w:rsidRDefault="00DC0E32" w:rsidP="00CA1581">
      <w:pPr>
        <w:pStyle w:val="NoSpacing"/>
        <w:rPr>
          <w:rFonts w:ascii="Trebuchet MS" w:hAnsi="Trebuchet MS"/>
          <w:sz w:val="24"/>
          <w:szCs w:val="24"/>
        </w:rPr>
      </w:pPr>
      <w:r w:rsidRPr="00CA1581">
        <w:rPr>
          <w:rFonts w:ascii="Trebuchet MS" w:hAnsi="Trebuchet MS"/>
          <w:sz w:val="24"/>
          <w:szCs w:val="24"/>
        </w:rPr>
        <w:t>V</w:t>
      </w:r>
      <w:r w:rsidR="00CA1581" w:rsidRPr="00CA1581">
        <w:rPr>
          <w:rFonts w:ascii="Trebuchet MS" w:hAnsi="Trebuchet MS"/>
          <w:sz w:val="24"/>
          <w:szCs w:val="24"/>
        </w:rPr>
        <w:t xml:space="preserve">.  </w:t>
      </w:r>
      <w:r w:rsidRPr="00CA1581">
        <w:rPr>
          <w:rFonts w:ascii="Trebuchet MS" w:hAnsi="Trebuchet MS"/>
          <w:sz w:val="24"/>
          <w:szCs w:val="24"/>
        </w:rPr>
        <w:t>I walk down another street.</w:t>
      </w:r>
    </w:p>
    <w:p w14:paraId="152DA3CE" w14:textId="77777777" w:rsidR="00E20C1A" w:rsidRDefault="00E20C1A">
      <w:pPr>
        <w:rPr>
          <w:rFonts w:ascii="Calibri" w:eastAsia="Calibri" w:hAnsi="Calibri" w:cs="Calibri"/>
          <w:color w:val="000000"/>
          <w:sz w:val="24"/>
          <w:szCs w:val="24"/>
        </w:rPr>
      </w:pPr>
    </w:p>
    <w:p w14:paraId="152DA3CF" w14:textId="77777777" w:rsidR="00E20C1A" w:rsidRDefault="00E20C1A">
      <w:pPr>
        <w:rPr>
          <w:rFonts w:ascii="Calibri" w:eastAsia="Calibri" w:hAnsi="Calibri" w:cs="Calibri"/>
          <w:color w:val="000000"/>
          <w:sz w:val="24"/>
          <w:szCs w:val="24"/>
        </w:rPr>
      </w:pPr>
    </w:p>
    <w:p w14:paraId="152DA3D0" w14:textId="77777777" w:rsidR="00E20C1A" w:rsidRDefault="00E20C1A">
      <w:pPr>
        <w:rPr>
          <w:rFonts w:ascii="Calibri" w:eastAsia="Calibri" w:hAnsi="Calibri" w:cs="Calibri"/>
          <w:color w:val="000000"/>
          <w:sz w:val="24"/>
          <w:szCs w:val="24"/>
        </w:rPr>
      </w:pPr>
    </w:p>
    <w:p w14:paraId="152DA3D1" w14:textId="77777777" w:rsidR="00E20C1A" w:rsidRDefault="00E20C1A">
      <w:pPr>
        <w:rPr>
          <w:sz w:val="24"/>
          <w:szCs w:val="24"/>
        </w:rPr>
      </w:pPr>
    </w:p>
    <w:sectPr w:rsidR="00E20C1A" w:rsidSect="000F637B"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sDAyNjEyM7QwMDNT0lEKTi0uzszPAykwrAUAUB/c9iwAAAA="/>
  </w:docVars>
  <w:rsids>
    <w:rsidRoot w:val="006D70EA"/>
    <w:rsid w:val="000F637B"/>
    <w:rsid w:val="006A2628"/>
    <w:rsid w:val="006D70EA"/>
    <w:rsid w:val="009B3854"/>
    <w:rsid w:val="00B62FE5"/>
    <w:rsid w:val="00CA1581"/>
    <w:rsid w:val="00CC3B4C"/>
    <w:rsid w:val="00DC0E32"/>
    <w:rsid w:val="00E20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DA3A9"/>
  <w15:docId w15:val="{388442AA-A555-4959-81CD-A050D49B7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3B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15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2</Characters>
  <Application>Microsoft Office Word</Application>
  <DocSecurity>0</DocSecurity>
  <Lines>5</Lines>
  <Paragraphs>1</Paragraphs>
  <ScaleCrop>false</ScaleCrop>
  <Company>Microsoft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Johnson</dc:creator>
  <cp:lastModifiedBy>Chris Johnson</cp:lastModifiedBy>
  <cp:revision>2</cp:revision>
  <dcterms:created xsi:type="dcterms:W3CDTF">2022-02-09T19:29:00Z</dcterms:created>
  <dcterms:modified xsi:type="dcterms:W3CDTF">2022-02-09T19:29:00Z</dcterms:modified>
</cp:coreProperties>
</file>